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017559">
      <w:pPr>
        <w:jc w:val="center"/>
      </w:pPr>
    </w:p>
    <w:p w14:paraId="3B2DED1D" w14:textId="713D2175" w:rsidR="0010663D" w:rsidRPr="00A754C5" w:rsidRDefault="00A754C5" w:rsidP="00B849AF">
      <w:pPr>
        <w:spacing w:after="120"/>
        <w:jc w:val="center"/>
        <w:rPr>
          <w:sz w:val="40"/>
          <w:szCs w:val="40"/>
        </w:rPr>
      </w:pPr>
      <w:r w:rsidRPr="00A754C5">
        <w:rPr>
          <w:sz w:val="40"/>
          <w:szCs w:val="40"/>
        </w:rPr>
        <w:t xml:space="preserve">Ary </w:t>
      </w:r>
      <w:r w:rsidRPr="00A754C5">
        <w:rPr>
          <w:sz w:val="40"/>
          <w:szCs w:val="40"/>
        </w:rPr>
        <w:t>Felipe</w:t>
      </w:r>
      <w:r w:rsidRPr="00A754C5">
        <w:rPr>
          <w:sz w:val="40"/>
          <w:szCs w:val="40"/>
        </w:rPr>
        <w:t xml:space="preserve"> Farah e Silva</w:t>
      </w:r>
    </w:p>
    <w:p w14:paraId="08FF251B" w14:textId="5FF54F30" w:rsidR="00017559" w:rsidRPr="00A754C5" w:rsidRDefault="00A754C5" w:rsidP="00B849AF">
      <w:pPr>
        <w:spacing w:after="120"/>
        <w:jc w:val="center"/>
        <w:rPr>
          <w:sz w:val="40"/>
          <w:szCs w:val="40"/>
        </w:rPr>
      </w:pPr>
      <w:r w:rsidRPr="00A754C5">
        <w:rPr>
          <w:sz w:val="40"/>
          <w:szCs w:val="40"/>
        </w:rPr>
        <w:t>Adriano Carlos Souza Vale Filho</w:t>
      </w:r>
    </w:p>
    <w:p w14:paraId="50F20451" w14:textId="6EB40F7A" w:rsidR="00A754C5" w:rsidRPr="00A754C5" w:rsidRDefault="00A754C5" w:rsidP="00B849AF">
      <w:pPr>
        <w:spacing w:after="120"/>
        <w:jc w:val="center"/>
        <w:rPr>
          <w:sz w:val="40"/>
          <w:szCs w:val="40"/>
        </w:rPr>
      </w:pPr>
      <w:r w:rsidRPr="00A754C5">
        <w:rPr>
          <w:sz w:val="40"/>
          <w:szCs w:val="40"/>
        </w:rPr>
        <w:t>Ícaro Lima Kuchanovicz</w:t>
      </w:r>
    </w:p>
    <w:p w14:paraId="234250A4" w14:textId="2C815A48" w:rsidR="00A754C5" w:rsidRPr="00A754C5" w:rsidRDefault="00A754C5" w:rsidP="00B849AF">
      <w:pPr>
        <w:spacing w:after="120"/>
        <w:jc w:val="center"/>
        <w:rPr>
          <w:sz w:val="40"/>
          <w:szCs w:val="40"/>
        </w:rPr>
      </w:pPr>
      <w:r w:rsidRPr="00A754C5">
        <w:rPr>
          <w:sz w:val="40"/>
          <w:szCs w:val="40"/>
        </w:rPr>
        <w:t xml:space="preserve">Mariana </w:t>
      </w:r>
      <w:proofErr w:type="spellStart"/>
      <w:r w:rsidRPr="00A754C5">
        <w:rPr>
          <w:sz w:val="40"/>
          <w:szCs w:val="40"/>
        </w:rPr>
        <w:t>Sprada</w:t>
      </w:r>
      <w:proofErr w:type="spellEnd"/>
    </w:p>
    <w:p w14:paraId="147C8E03" w14:textId="61A6A253" w:rsidR="00A754C5" w:rsidRPr="00A754C5" w:rsidRDefault="00A754C5" w:rsidP="00B849AF">
      <w:pPr>
        <w:spacing w:after="120"/>
        <w:jc w:val="center"/>
        <w:rPr>
          <w:sz w:val="40"/>
          <w:szCs w:val="40"/>
        </w:rPr>
      </w:pPr>
      <w:r w:rsidRPr="00A754C5">
        <w:rPr>
          <w:sz w:val="40"/>
          <w:szCs w:val="40"/>
        </w:rPr>
        <w:t>Vinícius Dorneles</w:t>
      </w:r>
    </w:p>
    <w:p w14:paraId="0525B59C" w14:textId="381F6FFC" w:rsidR="006E52CB" w:rsidRPr="00017559" w:rsidRDefault="006E52CB" w:rsidP="00A754C5">
      <w:pPr>
        <w:spacing w:after="120"/>
        <w:rPr>
          <w:color w:val="00B0F0"/>
          <w:sz w:val="40"/>
          <w:szCs w:val="40"/>
        </w:rPr>
      </w:pP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0CCBA181" w:rsidR="0010663D" w:rsidRPr="00A754C5" w:rsidRDefault="00A754C5" w:rsidP="0010663D">
      <w:pPr>
        <w:jc w:val="center"/>
        <w:rPr>
          <w:sz w:val="32"/>
          <w:szCs w:val="32"/>
        </w:rPr>
      </w:pPr>
      <w:proofErr w:type="spellStart"/>
      <w:r w:rsidRPr="00A754C5">
        <w:rPr>
          <w:sz w:val="32"/>
          <w:szCs w:val="32"/>
        </w:rPr>
        <w:t>AutoChoice</w:t>
      </w:r>
      <w:proofErr w:type="spellEnd"/>
    </w:p>
    <w:p w14:paraId="6F152060" w14:textId="278F5881" w:rsidR="0010663D" w:rsidRDefault="00017559" w:rsidP="00A754C5">
      <w:pPr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3F174CEA">
                <wp:simplePos x="0" y="0"/>
                <wp:positionH relativeFrom="margin">
                  <wp:align>center</wp:align>
                </wp:positionH>
                <wp:positionV relativeFrom="paragraph">
                  <wp:posOffset>240030</wp:posOffset>
                </wp:positionV>
                <wp:extent cx="2638425" cy="1404620"/>
                <wp:effectExtent l="0" t="0" r="9525" b="254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margin-left:0;margin-top:18.9pt;width:207.75pt;height:110.6pt;z-index:251659264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F74D01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="002B49C5" w:rsidRPr="00C72663">
              <w:rPr>
                <w:rStyle w:val="Hyperlink"/>
                <w:noProof/>
              </w:rPr>
              <w:t>ARTEFATO 2: Quadro “é – não é – faz – não faz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5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4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F74D01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="002B49C5" w:rsidRPr="00C72663">
              <w:rPr>
                <w:rStyle w:val="Hyperlink"/>
                <w:noProof/>
              </w:rPr>
              <w:t>ARTEFATO 3: Quadro “Visão de Produto”.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6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5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F74D01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="002B49C5" w:rsidRPr="00C72663">
              <w:rPr>
                <w:rStyle w:val="Hyperlink"/>
                <w:noProof/>
              </w:rPr>
              <w:t>ARTEFATO 4: Canvas PBB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7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6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F74D01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="002B49C5" w:rsidRPr="00C72663">
              <w:rPr>
                <w:rStyle w:val="Hyperlink"/>
                <w:noProof/>
              </w:rPr>
              <w:t>ARTEFATO 5: Relação de User Stori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8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7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F74D01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="002B49C5" w:rsidRPr="00C72663">
              <w:rPr>
                <w:rStyle w:val="Hyperlink"/>
                <w:noProof/>
              </w:rPr>
              <w:t>ARTEFATO 6: Modelo Relacional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9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8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F74D01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="002B49C5" w:rsidRPr="00C72663">
              <w:rPr>
                <w:rStyle w:val="Hyperlink"/>
                <w:noProof/>
              </w:rPr>
              <w:t>ARTEFATO 7: Diagrama de Class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0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9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F74D01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="002B49C5" w:rsidRPr="00C72663">
              <w:rPr>
                <w:rStyle w:val="Hyperlink"/>
                <w:noProof/>
              </w:rPr>
              <w:t>ARTEFATO 8: Diagrama de Atividad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1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0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F74D01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="002B49C5" w:rsidRPr="00C72663">
              <w:rPr>
                <w:rStyle w:val="Hyperlink"/>
                <w:noProof/>
              </w:rPr>
              <w:t>REFERÊNCIA BIBLIOGRÁFICA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2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1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F74D01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="009B5AFB" w:rsidRPr="00C004A1">
          <w:rPr>
            <w:rStyle w:val="Hyperlink"/>
            <w:noProof/>
          </w:rPr>
          <w:t>Figura 2 – Quadro “é – não é – faz – não faz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8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4</w:t>
        </w:r>
        <w:r w:rsidR="009B5AFB">
          <w:rPr>
            <w:noProof/>
            <w:webHidden/>
          </w:rPr>
          <w:fldChar w:fldCharType="end"/>
        </w:r>
      </w:hyperlink>
    </w:p>
    <w:p w14:paraId="39F0FCBA" w14:textId="632C8DEF" w:rsidR="009B5AFB" w:rsidRDefault="00F74D01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="009B5AFB" w:rsidRPr="00C004A1">
          <w:rPr>
            <w:rStyle w:val="Hyperlink"/>
            <w:noProof/>
          </w:rPr>
          <w:t>Figura 3 – Quadro "Visão de Produto". 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9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5</w:t>
        </w:r>
        <w:r w:rsidR="009B5AFB">
          <w:rPr>
            <w:noProof/>
            <w:webHidden/>
          </w:rPr>
          <w:fldChar w:fldCharType="end"/>
        </w:r>
      </w:hyperlink>
    </w:p>
    <w:p w14:paraId="6D1C422F" w14:textId="6E1391AD" w:rsidR="009B5AFB" w:rsidRDefault="00F74D01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="009B5AFB"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="009B5AFB" w:rsidRPr="00C004A1">
          <w:rPr>
            <w:rStyle w:val="Hyperlink"/>
            <w:noProof/>
          </w:rPr>
          <w:t>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0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6</w:t>
        </w:r>
        <w:r w:rsidR="009B5AFB">
          <w:rPr>
            <w:noProof/>
            <w:webHidden/>
          </w:rPr>
          <w:fldChar w:fldCharType="end"/>
        </w:r>
      </w:hyperlink>
    </w:p>
    <w:p w14:paraId="70240460" w14:textId="3A04A89D" w:rsidR="009B5AFB" w:rsidRDefault="00F74D01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="009B5AFB" w:rsidRPr="00C004A1">
          <w:rPr>
            <w:rStyle w:val="Hyperlink"/>
            <w:noProof/>
          </w:rPr>
          <w:t>Figura 5 – Exemplo 1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1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7</w:t>
        </w:r>
        <w:r w:rsidR="009B5AFB">
          <w:rPr>
            <w:noProof/>
            <w:webHidden/>
          </w:rPr>
          <w:fldChar w:fldCharType="end"/>
        </w:r>
      </w:hyperlink>
    </w:p>
    <w:p w14:paraId="30C8C818" w14:textId="730ED884" w:rsidR="009B5AFB" w:rsidRDefault="00F74D01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="009B5AFB" w:rsidRPr="00C004A1">
          <w:rPr>
            <w:rStyle w:val="Hyperlink"/>
            <w:noProof/>
          </w:rPr>
          <w:t>Figura 6 – Exemplo 2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2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8</w:t>
        </w:r>
        <w:r w:rsidR="009B5AFB">
          <w:rPr>
            <w:noProof/>
            <w:webHidden/>
          </w:rPr>
          <w:fldChar w:fldCharType="end"/>
        </w:r>
      </w:hyperlink>
    </w:p>
    <w:p w14:paraId="21B105E1" w14:textId="472A51EB" w:rsidR="009B5AFB" w:rsidRDefault="00F74D01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="009B5AFB" w:rsidRPr="00C004A1">
          <w:rPr>
            <w:rStyle w:val="Hyperlink"/>
            <w:noProof/>
          </w:rPr>
          <w:t>Figura 7 – Exemplo: Modelo Relacional gerado por engenharia reversa (MySQL Workbench)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3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9</w:t>
        </w:r>
        <w:r w:rsidR="009B5AFB">
          <w:rPr>
            <w:noProof/>
            <w:webHidden/>
          </w:rPr>
          <w:fldChar w:fldCharType="end"/>
        </w:r>
      </w:hyperlink>
    </w:p>
    <w:p w14:paraId="1F3B5551" w14:textId="42DEBB25" w:rsidR="009B5AFB" w:rsidRDefault="00F74D01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="009B5AFB" w:rsidRPr="00C004A1">
          <w:rPr>
            <w:rStyle w:val="Hyperlink"/>
            <w:noProof/>
          </w:rPr>
          <w:t>Figura 8 – Exemplo: Diagrama de Class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4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0</w:t>
        </w:r>
        <w:r w:rsidR="009B5AFB">
          <w:rPr>
            <w:noProof/>
            <w:webHidden/>
          </w:rPr>
          <w:fldChar w:fldCharType="end"/>
        </w:r>
      </w:hyperlink>
    </w:p>
    <w:p w14:paraId="4244D054" w14:textId="4B62A3CF" w:rsidR="009B5AFB" w:rsidRDefault="00F74D01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="009B5AFB" w:rsidRPr="00C004A1">
          <w:rPr>
            <w:rStyle w:val="Hyperlink"/>
            <w:noProof/>
          </w:rPr>
          <w:t>Figura 9 – Exemplo: Diagrama de Atividad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5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1</w:t>
        </w:r>
        <w:r w:rsidR="009B5AFB"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45D0152E" w14:textId="3E95A28F" w:rsidR="00FA629D" w:rsidRDefault="00C42C7C" w:rsidP="00A754C5">
      <w:pPr>
        <w:pStyle w:val="CorpodeTexto"/>
      </w:pPr>
      <w:r>
        <w:t xml:space="preserve"> </w:t>
      </w: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6F6E8B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A754C5">
              <w:rPr>
                <w:sz w:val="24"/>
                <w:szCs w:val="24"/>
              </w:rPr>
              <w:t xml:space="preserve"> </w:t>
            </w:r>
            <w:proofErr w:type="spellStart"/>
            <w:r w:rsidR="00A754C5">
              <w:rPr>
                <w:sz w:val="24"/>
                <w:szCs w:val="24"/>
              </w:rPr>
              <w:t>AutoChoice</w:t>
            </w:r>
            <w:proofErr w:type="spellEnd"/>
            <w:r w:rsidR="00A754C5">
              <w:rPr>
                <w:sz w:val="24"/>
                <w:szCs w:val="24"/>
              </w:rPr>
              <w:t xml:space="preserve"> 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27961EC2" w14:textId="77777777" w:rsidR="001C1A49" w:rsidRDefault="00A754C5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aração entre diferentes modelos de carros</w:t>
            </w:r>
          </w:p>
          <w:p w14:paraId="110DA539" w14:textId="381614F3" w:rsidR="00A754C5" w:rsidRPr="00FA629D" w:rsidRDefault="00A754C5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7BCFB112" w:rsidR="001C1A49" w:rsidRPr="00FA629D" w:rsidRDefault="00A754C5" w:rsidP="0094014C">
            <w:pPr>
              <w:rPr>
                <w:sz w:val="24"/>
                <w:szCs w:val="24"/>
              </w:rPr>
            </w:pPr>
            <w:r>
              <w:t>Auxílio</w:t>
            </w:r>
            <w:r>
              <w:t xml:space="preserve"> na escolha de um modelo de carro para diferentes tipos de propostas e necessidades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706E215A" w:rsidR="0094014C" w:rsidRPr="00FA629D" w:rsidRDefault="00A754C5" w:rsidP="0094014C">
            <w:pPr>
              <w:rPr>
                <w:sz w:val="24"/>
                <w:szCs w:val="24"/>
              </w:rPr>
            </w:pPr>
            <w:r>
              <w:t>Informar a ficha técnica dos carros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r w:rsidR="009D7FD7">
        <w:fldChar w:fldCharType="begin"/>
      </w:r>
      <w:r w:rsidR="009D7FD7">
        <w:instrText xml:space="preserve"> SEQ Figura \* ARABIC </w:instrText>
      </w:r>
      <w:r w:rsidR="009D7FD7">
        <w:fldChar w:fldCharType="separate"/>
      </w:r>
      <w:r>
        <w:rPr>
          <w:noProof/>
        </w:rPr>
        <w:t>1</w:t>
      </w:r>
      <w:r w:rsidR="009D7FD7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37D510A9" w14:textId="31FEF77F" w:rsidR="00A754C5" w:rsidRDefault="00A754C5" w:rsidP="00BA64AC">
      <w:pPr>
        <w:ind w:left="708"/>
      </w:pPr>
      <w:r>
        <w:rPr>
          <w:noProof/>
        </w:rPr>
        <w:drawing>
          <wp:inline distT="0" distB="0" distL="0" distR="0" wp14:anchorId="6C98C33A" wp14:editId="48964E23">
            <wp:extent cx="5400040" cy="3232150"/>
            <wp:effectExtent l="0" t="0" r="0" b="6350"/>
            <wp:docPr id="1818018530" name="Imagem 1" descr="Uma imagem contendo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018530" name="Imagem 1" descr="Uma imagem contendo Tabel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23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5" w:name="_Hlk96282064"/>
      <w:bookmarkStart w:id="6" w:name="_Toc161760118"/>
    </w:p>
    <w:p w14:paraId="4969B506" w14:textId="7BD8662F" w:rsidR="0094014C" w:rsidRDefault="0010663D" w:rsidP="00F76475">
      <w:pPr>
        <w:pStyle w:val="Legenda"/>
        <w:spacing w:before="120"/>
      </w:pPr>
      <w:r>
        <w:t xml:space="preserve">Figura </w:t>
      </w:r>
      <w:r w:rsidR="009D7FD7">
        <w:fldChar w:fldCharType="begin"/>
      </w:r>
      <w:r w:rsidR="009D7FD7">
        <w:instrText xml:space="preserve"> SEQ Figura \* ARABIC </w:instrText>
      </w:r>
      <w:r w:rsidR="009D7FD7">
        <w:fldChar w:fldCharType="separate"/>
      </w:r>
      <w:r>
        <w:rPr>
          <w:noProof/>
        </w:rPr>
        <w:t>2</w:t>
      </w:r>
      <w:r w:rsidR="009D7FD7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1C6CD047" w14:textId="07931E52" w:rsidR="00BA64AC" w:rsidRDefault="00FC78B4" w:rsidP="00BA64AC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  <w:r w:rsidR="00BA64AC">
        <w:rPr>
          <w:noProof/>
        </w:rPr>
        <w:drawing>
          <wp:anchor distT="0" distB="0" distL="114300" distR="114300" simplePos="0" relativeHeight="251654656" behindDoc="0" locked="0" layoutInCell="1" allowOverlap="1" wp14:anchorId="7ED6662E" wp14:editId="1000464A">
            <wp:simplePos x="0" y="0"/>
            <wp:positionH relativeFrom="margin">
              <wp:align>center</wp:align>
            </wp:positionH>
            <wp:positionV relativeFrom="paragraph">
              <wp:posOffset>349471</wp:posOffset>
            </wp:positionV>
            <wp:extent cx="6540500" cy="2448560"/>
            <wp:effectExtent l="0" t="0" r="0" b="8890"/>
            <wp:wrapTopAndBottom/>
            <wp:docPr id="1602122853" name="Imagem 2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122853" name="Imagem 2" descr="Diagram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0500" cy="2448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E829AE" w14:textId="63014908" w:rsidR="007E2392" w:rsidRDefault="00AE1E85" w:rsidP="00BA64AC">
      <w:pPr>
        <w:pStyle w:val="Legenda"/>
        <w:spacing w:before="120"/>
        <w:rPr>
          <w:noProof/>
        </w:rPr>
      </w:pPr>
      <w:bookmarkStart w:id="8" w:name="_Hlk96282105"/>
      <w:bookmarkStart w:id="9" w:name="_Toc161760119"/>
      <w:r>
        <w:t xml:space="preserve">Figura </w:t>
      </w:r>
      <w:r w:rsidR="009D7FD7">
        <w:fldChar w:fldCharType="begin"/>
      </w:r>
      <w:r w:rsidR="009D7FD7">
        <w:instrText xml:space="preserve"> SEQ Figura \* ARABIC </w:instrText>
      </w:r>
      <w:r w:rsidR="009D7FD7">
        <w:fldChar w:fldCharType="separate"/>
      </w:r>
      <w:r>
        <w:rPr>
          <w:noProof/>
        </w:rPr>
        <w:t>3</w:t>
      </w:r>
      <w:r w:rsidR="009D7FD7"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  <w:bookmarkEnd w:id="8"/>
    </w:p>
    <w:p w14:paraId="2FA9E184" w14:textId="77777777" w:rsidR="00BA64AC" w:rsidRDefault="00BA64AC" w:rsidP="00BA64AC">
      <w:pPr>
        <w:pStyle w:val="CorpodeTexto"/>
      </w:pPr>
    </w:p>
    <w:p w14:paraId="049E2118" w14:textId="77777777" w:rsidR="00BA64AC" w:rsidRDefault="00BA64AC" w:rsidP="00BA64AC">
      <w:pPr>
        <w:pStyle w:val="CorpodeTexto"/>
      </w:pPr>
    </w:p>
    <w:p w14:paraId="22301F67" w14:textId="77777777" w:rsidR="00BA64AC" w:rsidRPr="00BA64AC" w:rsidRDefault="00BA64AC" w:rsidP="00BA64AC">
      <w:pPr>
        <w:pStyle w:val="CorpodeTexto"/>
      </w:pPr>
    </w:p>
    <w:p w14:paraId="49AA8551" w14:textId="34343225" w:rsidR="007C2471" w:rsidRDefault="00BA64AC" w:rsidP="00BA64AC">
      <w:pPr>
        <w:pStyle w:val="Ttulo1"/>
      </w:pPr>
      <w:bookmarkStart w:id="10" w:name="_Toc158902407"/>
      <w:r>
        <w:rPr>
          <w:noProof/>
        </w:rPr>
        <w:lastRenderedPageBreak/>
        <w:drawing>
          <wp:anchor distT="0" distB="0" distL="114300" distR="114300" simplePos="0" relativeHeight="251664896" behindDoc="0" locked="0" layoutInCell="1" allowOverlap="1" wp14:anchorId="46E8454B" wp14:editId="51748191">
            <wp:simplePos x="0" y="0"/>
            <wp:positionH relativeFrom="margin">
              <wp:align>center</wp:align>
            </wp:positionH>
            <wp:positionV relativeFrom="paragraph">
              <wp:posOffset>316727</wp:posOffset>
            </wp:positionV>
            <wp:extent cx="6596216" cy="3927944"/>
            <wp:effectExtent l="0" t="0" r="0" b="0"/>
            <wp:wrapTopAndBottom/>
            <wp:docPr id="1859707601" name="Imagem 3" descr="Tela de celular com publicação numa rede social&#10;&#10;Descrição gerada automaticamente com confiança bai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9707601" name="Imagem 3" descr="Tela de celular com publicação numa rede social&#10;&#10;Descrição gerada automaticamente com confiança baixa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6216" cy="3927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17559">
        <w:t>ARTEFATO</w:t>
      </w:r>
      <w:r w:rsidR="00F76475">
        <w:t xml:space="preserve"> 4:</w:t>
      </w:r>
      <w:r w:rsidR="00017559"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B6B0F69" w14:textId="46513392" w:rsidR="00BA64AC" w:rsidRPr="00BA64AC" w:rsidRDefault="00BA64AC" w:rsidP="00BA64AC"/>
    <w:p w14:paraId="315C80A7" w14:textId="3D465E2A" w:rsidR="007C2471" w:rsidRPr="00017559" w:rsidRDefault="007C2471" w:rsidP="007C2471">
      <w:pPr>
        <w:pStyle w:val="Legenda"/>
      </w:pPr>
      <w:bookmarkStart w:id="12" w:name="_Toc16176012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3CD7B7DA" w14:textId="4CA039B0" w:rsidR="00B257D8" w:rsidRDefault="00B257D8">
      <w:r>
        <w:br w:type="page"/>
      </w:r>
    </w:p>
    <w:p w14:paraId="18C9E9B6" w14:textId="77777777" w:rsidR="00F76475" w:rsidRDefault="00F76475" w:rsidP="00F76475">
      <w:pPr>
        <w:pStyle w:val="Ttulo1"/>
      </w:pPr>
      <w:bookmarkStart w:id="13" w:name="_Toc158902408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2597957D" w14:textId="3D849835" w:rsidR="00F76475" w:rsidRPr="00C15418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0C3507DF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6E52CB">
              <w:rPr>
                <w:color w:val="00B0F0"/>
                <w:highlight w:val="yellow"/>
              </w:rPr>
              <w:t>Filtrar os resultados da pesquisa por data</w:t>
            </w:r>
            <w:r w:rsidR="000A4924">
              <w:rPr>
                <w:color w:val="00B0F0"/>
              </w:rPr>
              <w:t xml:space="preserve"> (exemplo)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4103ACA7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>
              <w:rPr>
                <w:color w:val="00B0F0"/>
              </w:rPr>
              <w:t>usuário autenticado</w:t>
            </w:r>
          </w:p>
          <w:p w14:paraId="657D68C2" w14:textId="77777777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Pr="006E52CB">
              <w:rPr>
                <w:color w:val="00B0F0"/>
                <w:highlight w:val="yellow"/>
              </w:rPr>
              <w:t>filtrar os resultados da pesquisa por data.</w:t>
            </w:r>
          </w:p>
          <w:p w14:paraId="1728C3E7" w14:textId="77777777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9A1F08">
              <w:rPr>
                <w:color w:val="00B0F0"/>
              </w:rPr>
              <w:t>encontrar informações mais recentes</w:t>
            </w:r>
            <w:r w:rsidRPr="00E25FEA">
              <w:rPr>
                <w:color w:val="00B0F0"/>
              </w:rPr>
              <w:t>.</w:t>
            </w:r>
          </w:p>
        </w:tc>
      </w:tr>
      <w:tr w:rsidR="006E52CB" w14:paraId="6E28770E" w14:textId="77777777" w:rsidTr="006931E7">
        <w:tc>
          <w:tcPr>
            <w:tcW w:w="1276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77777777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acessa a página de pesquisa</w:t>
            </w:r>
          </w:p>
          <w:p w14:paraId="259ABC89" w14:textId="77777777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3E5BF1"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seleciona um </w:t>
            </w:r>
            <w:r w:rsidRPr="00EF6C5C">
              <w:rPr>
                <w:b/>
                <w:bCs/>
                <w:color w:val="00B0F0"/>
              </w:rPr>
              <w:t>intervalo de datas</w:t>
            </w:r>
            <w:r w:rsidRPr="009A1F08">
              <w:rPr>
                <w:color w:val="00B0F0"/>
              </w:rPr>
              <w:t xml:space="preserve"> para filtrar os resultados da pesquisa</w:t>
            </w:r>
            <w:r>
              <w:rPr>
                <w:color w:val="00B0F0"/>
              </w:rPr>
              <w:t xml:space="preserve"> e aciona o</w:t>
            </w:r>
            <w:r w:rsidRPr="003E5BF1">
              <w:rPr>
                <w:color w:val="00B0F0"/>
              </w:rPr>
              <w:t xml:space="preserve"> botão "Aplicar filtro"</w:t>
            </w:r>
          </w:p>
          <w:p w14:paraId="3C3F9449" w14:textId="77777777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>s resultados da pesquisa são atualizados para mostrar apenas as informações que foram publicadas dentro do intervalo de datas selecionado, incluindo a data de início e a data de término</w:t>
            </w:r>
            <w:r>
              <w:rPr>
                <w:color w:val="00B0F0"/>
              </w:rPr>
              <w:t>.</w:t>
            </w:r>
          </w:p>
        </w:tc>
      </w:tr>
      <w:tr w:rsidR="006E52CB" w14:paraId="27AB1691" w14:textId="77777777" w:rsidTr="006931E7">
        <w:tc>
          <w:tcPr>
            <w:tcW w:w="1276" w:type="dxa"/>
          </w:tcPr>
          <w:p w14:paraId="216C3951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0515435" w14:textId="77777777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acessa a página de pesquisa</w:t>
            </w:r>
            <w:r w:rsidRPr="00E25FEA">
              <w:rPr>
                <w:color w:val="00B0F0"/>
              </w:rPr>
              <w:t>.</w:t>
            </w:r>
          </w:p>
          <w:p w14:paraId="5B1851F0" w14:textId="77777777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>
              <w:rPr>
                <w:color w:val="00B0F0"/>
              </w:rPr>
              <w:t>o</w:t>
            </w:r>
            <w:r w:rsidRPr="003E5BF1">
              <w:rPr>
                <w:color w:val="00B0F0"/>
              </w:rPr>
              <w:t xml:space="preserve"> usuário seleciona </w:t>
            </w:r>
            <w:r w:rsidRPr="00EF6C5C">
              <w:rPr>
                <w:b/>
                <w:bCs/>
                <w:color w:val="00B0F0"/>
              </w:rPr>
              <w:t>uma data de início</w:t>
            </w:r>
            <w:r w:rsidRPr="003E5BF1">
              <w:rPr>
                <w:color w:val="00B0F0"/>
              </w:rPr>
              <w:t xml:space="preserve">, </w:t>
            </w:r>
            <w:r w:rsidRPr="00EF6C5C">
              <w:rPr>
                <w:b/>
                <w:bCs/>
                <w:color w:val="00B0F0"/>
              </w:rPr>
              <w:t>mas não seleciona uma data de término</w:t>
            </w:r>
            <w:r>
              <w:rPr>
                <w:color w:val="00B0F0"/>
              </w:rPr>
              <w:t xml:space="preserve"> e aciona o</w:t>
            </w:r>
            <w:r w:rsidRPr="003E5BF1">
              <w:rPr>
                <w:color w:val="00B0F0"/>
              </w:rPr>
              <w:t xml:space="preserve"> botão "Aplicar filtro"</w:t>
            </w:r>
          </w:p>
          <w:p w14:paraId="4F0C587A" w14:textId="77777777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o</w:t>
            </w:r>
            <w:r w:rsidRPr="003E5BF1">
              <w:rPr>
                <w:color w:val="00B0F0"/>
              </w:rPr>
              <w:t>s resultados da pesquisa são atualizados para mostrar apenas as informações que foram publicadas a partir da data selecionada como data de início, até a data atual.</w:t>
            </w:r>
          </w:p>
        </w:tc>
      </w:tr>
      <w:tr w:rsidR="006E52CB" w14:paraId="4032DED6" w14:textId="77777777" w:rsidTr="006931E7">
        <w:tc>
          <w:tcPr>
            <w:tcW w:w="1276" w:type="dxa"/>
          </w:tcPr>
          <w:p w14:paraId="698D6EC6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1DF8150" w14:textId="77777777" w:rsidR="006E52CB" w:rsidRPr="00C3567C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670BCAC" w14:textId="77777777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acessa a página de pesquisa</w:t>
            </w:r>
            <w:r w:rsidRPr="00E25FEA">
              <w:rPr>
                <w:color w:val="00B0F0"/>
              </w:rPr>
              <w:t>.</w:t>
            </w:r>
          </w:p>
          <w:p w14:paraId="4E02C775" w14:textId="77777777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3E5BF1">
              <w:rPr>
                <w:color w:val="00B0F0"/>
              </w:rPr>
              <w:t xml:space="preserve">usuário seleciona </w:t>
            </w:r>
            <w:r w:rsidRPr="00EF6C5C">
              <w:rPr>
                <w:b/>
                <w:bCs/>
                <w:color w:val="00B0F0"/>
              </w:rPr>
              <w:t>uma data de término, mas não seleciona uma data de início</w:t>
            </w:r>
            <w:r>
              <w:rPr>
                <w:color w:val="00B0F0"/>
              </w:rPr>
              <w:t xml:space="preserve"> e aciona o</w:t>
            </w:r>
            <w:r w:rsidRPr="003E5BF1">
              <w:rPr>
                <w:color w:val="00B0F0"/>
              </w:rPr>
              <w:t xml:space="preserve"> botão "Aplicar filtro"</w:t>
            </w:r>
          </w:p>
          <w:p w14:paraId="5BAABD73" w14:textId="77777777" w:rsidR="006E52CB" w:rsidRPr="004F21EF" w:rsidRDefault="006E52CB" w:rsidP="006931E7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os</w:t>
            </w:r>
            <w:r w:rsidRPr="003E5BF1">
              <w:rPr>
                <w:color w:val="00B0F0"/>
              </w:rPr>
              <w:t xml:space="preserve"> resultados da pesquisa são atualizados para mostrar apenas as informações que foram publicadas até a data selecionada como data de término.</w:t>
            </w:r>
          </w:p>
        </w:tc>
      </w:tr>
    </w:tbl>
    <w:p w14:paraId="464C1A34" w14:textId="30968850" w:rsidR="00F76475" w:rsidRDefault="00F76475" w:rsidP="00C44832">
      <w:pPr>
        <w:pStyle w:val="Legenda"/>
        <w:spacing w:before="120"/>
        <w:rPr>
          <w:noProof/>
        </w:rPr>
      </w:pPr>
      <w:bookmarkStart w:id="15" w:name="_Toc96268061"/>
      <w:bookmarkStart w:id="16" w:name="_Toc161760121"/>
      <w:bookmarkEnd w:id="14"/>
      <w:r>
        <w:t xml:space="preserve">Figura </w:t>
      </w:r>
      <w:r w:rsidR="009D7FD7">
        <w:fldChar w:fldCharType="begin"/>
      </w:r>
      <w:r w:rsidR="009D7FD7">
        <w:instrText xml:space="preserve"> SEQ Figura \* ARABIC </w:instrText>
      </w:r>
      <w:r w:rsidR="009D7FD7">
        <w:fldChar w:fldCharType="separate"/>
      </w:r>
      <w:r>
        <w:rPr>
          <w:noProof/>
        </w:rPr>
        <w:t>5</w:t>
      </w:r>
      <w:r w:rsidR="009D7FD7">
        <w:rPr>
          <w:noProof/>
        </w:rPr>
        <w:fldChar w:fldCharType="end"/>
      </w:r>
      <w:r>
        <w:t xml:space="preserve"> </w:t>
      </w:r>
      <w:r w:rsidR="005F7AE4">
        <w:t>– Exemplo 1:</w:t>
      </w:r>
      <w:r>
        <w:t xml:space="preserve">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  <w:bookmarkEnd w:id="15"/>
      <w:bookmarkEnd w:id="16"/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F7AE4" w14:paraId="2F9E1B5E" w14:textId="77777777" w:rsidTr="005F7AE4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77777777" w:rsidR="005F7AE4" w:rsidRDefault="005F7AE4">
            <w:pPr>
              <w:spacing w:before="60" w:after="60"/>
              <w:ind w:left="30" w:hanging="30"/>
              <w:rPr>
                <w:b/>
                <w:bCs/>
              </w:rPr>
            </w:pPr>
            <w:bookmarkStart w:id="17" w:name="_Toc158902409"/>
            <w:r>
              <w:rPr>
                <w:b/>
                <w:bCs/>
              </w:rPr>
              <w:lastRenderedPageBreak/>
              <w:t>HISTÓRIA DO USUÁRIO 1 - PBI</w:t>
            </w:r>
            <w:r>
              <w:t xml:space="preserve">: </w:t>
            </w:r>
            <w:r>
              <w:rPr>
                <w:color w:val="00B0F0"/>
                <w:highlight w:val="yellow"/>
              </w:rPr>
              <w:t>Realizar login de usuário</w:t>
            </w:r>
          </w:p>
        </w:tc>
      </w:tr>
      <w:tr w:rsidR="005F7AE4" w14:paraId="23596AA3" w14:textId="77777777" w:rsidTr="005F7AE4"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77777777" w:rsidR="005F7AE4" w:rsidRDefault="005F7AE4">
            <w:pPr>
              <w:spacing w:before="60" w:after="60"/>
              <w:ind w:left="30" w:hanging="30"/>
            </w:pPr>
            <w:r>
              <w:rPr>
                <w:b/>
                <w:bCs/>
              </w:rPr>
              <w:t>COMO</w:t>
            </w:r>
            <w:r>
              <w:t xml:space="preserve">: </w:t>
            </w:r>
            <w:r>
              <w:rPr>
                <w:color w:val="00B0F0"/>
              </w:rPr>
              <w:t>usuário já cadastrado no sistema</w:t>
            </w:r>
          </w:p>
          <w:p w14:paraId="32A7E2B1" w14:textId="77777777" w:rsidR="005F7AE4" w:rsidRDefault="005F7AE4">
            <w:pPr>
              <w:spacing w:before="60" w:after="60"/>
              <w:ind w:left="30" w:hanging="30"/>
            </w:pPr>
            <w:r>
              <w:rPr>
                <w:b/>
                <w:bCs/>
              </w:rPr>
              <w:t>POSSO</w:t>
            </w:r>
            <w:r>
              <w:t xml:space="preserve">: </w:t>
            </w:r>
            <w:r>
              <w:rPr>
                <w:color w:val="00B0F0"/>
                <w:highlight w:val="yellow"/>
              </w:rPr>
              <w:t>realizar login de usuário</w:t>
            </w:r>
            <w:r>
              <w:rPr>
                <w:color w:val="00B0F0"/>
              </w:rPr>
              <w:t xml:space="preserve">  </w:t>
            </w:r>
          </w:p>
          <w:p w14:paraId="6DB06682" w14:textId="77777777" w:rsidR="005F7AE4" w:rsidRDefault="005F7AE4">
            <w:pPr>
              <w:spacing w:before="60" w:after="60"/>
              <w:ind w:left="30" w:hanging="30"/>
            </w:pPr>
            <w:r>
              <w:rPr>
                <w:b/>
                <w:bCs/>
              </w:rPr>
              <w:t>PARA</w:t>
            </w:r>
            <w:r>
              <w:t xml:space="preserve">: </w:t>
            </w:r>
            <w:r>
              <w:rPr>
                <w:color w:val="00B0F0"/>
              </w:rPr>
              <w:t>obter acesso à minha área privada de funcionalidades.</w:t>
            </w:r>
          </w:p>
        </w:tc>
      </w:tr>
      <w:tr w:rsidR="005F7AE4" w14:paraId="53105481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559DA92D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77777777" w:rsidR="005F7AE4" w:rsidRDefault="005F7AE4">
            <w:pPr>
              <w:spacing w:before="60" w:after="60"/>
              <w:ind w:left="168"/>
              <w:rPr>
                <w:color w:val="00B0F0"/>
              </w:rPr>
            </w:pPr>
            <w:r>
              <w:rPr>
                <w:b/>
                <w:bCs/>
              </w:rPr>
              <w:t>DADO</w:t>
            </w:r>
            <w:r>
              <w:t xml:space="preserve"> </w:t>
            </w:r>
            <w:r>
              <w:rPr>
                <w:b/>
                <w:bCs/>
              </w:rPr>
              <w:t>QUE</w:t>
            </w:r>
            <w:r>
              <w:t xml:space="preserve">: </w:t>
            </w:r>
            <w:r>
              <w:rPr>
                <w:color w:val="00B0F0"/>
              </w:rPr>
              <w:t>o usuário cadastrado acessa a tela de login</w:t>
            </w:r>
          </w:p>
          <w:p w14:paraId="133EFED9" w14:textId="77777777" w:rsidR="005F7AE4" w:rsidRDefault="005F7AE4">
            <w:pPr>
              <w:spacing w:before="60" w:after="60"/>
              <w:ind w:left="168"/>
              <w:rPr>
                <w:color w:val="00B0F0"/>
              </w:rPr>
            </w:pPr>
            <w:r>
              <w:rPr>
                <w:b/>
                <w:bCs/>
              </w:rPr>
              <w:t>QUANDO</w:t>
            </w:r>
            <w:r>
              <w:t xml:space="preserve">: </w:t>
            </w:r>
            <w:r>
              <w:rPr>
                <w:color w:val="00B0F0"/>
              </w:rPr>
              <w:t xml:space="preserve">ele fornece seu </w:t>
            </w:r>
            <w:r>
              <w:rPr>
                <w:b/>
                <w:bCs/>
                <w:color w:val="00B0F0"/>
              </w:rPr>
              <w:t>nome de usuário</w:t>
            </w:r>
            <w:r>
              <w:rPr>
                <w:color w:val="00B0F0"/>
              </w:rPr>
              <w:t xml:space="preserve"> e </w:t>
            </w:r>
            <w:r>
              <w:rPr>
                <w:b/>
                <w:bCs/>
                <w:color w:val="00B0F0"/>
              </w:rPr>
              <w:t xml:space="preserve">senha </w:t>
            </w:r>
            <w:r>
              <w:rPr>
                <w:color w:val="00B0F0"/>
              </w:rPr>
              <w:t>correspondentes aos seus dados cadastrais no sistema</w:t>
            </w:r>
          </w:p>
          <w:p w14:paraId="72C38D4A" w14:textId="77777777" w:rsidR="005F7AE4" w:rsidRDefault="005F7AE4">
            <w:pPr>
              <w:spacing w:before="60" w:after="60"/>
              <w:ind w:left="168"/>
            </w:pPr>
            <w:r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ele é redirecionado à sua tela de área privada, podendo identificar no canto superior direito seu nome, o nome do seu perfil (administrador, vendedor ou cliente) e a sua foto de cadastro ou um ícone padrão de usuário, caso não haja foto.</w:t>
            </w:r>
          </w:p>
        </w:tc>
      </w:tr>
      <w:tr w:rsidR="005F7AE4" w14:paraId="1B7F8953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316DD370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77777777" w:rsidR="005F7AE4" w:rsidRDefault="005F7AE4">
            <w:pPr>
              <w:spacing w:before="60" w:after="60"/>
              <w:ind w:left="168"/>
              <w:rPr>
                <w:color w:val="00B0F0"/>
              </w:rPr>
            </w:pPr>
            <w:r>
              <w:rPr>
                <w:b/>
                <w:bCs/>
              </w:rPr>
              <w:t>DADO</w:t>
            </w:r>
            <w:r>
              <w:t xml:space="preserve"> </w:t>
            </w:r>
            <w:r>
              <w:rPr>
                <w:b/>
                <w:bCs/>
              </w:rPr>
              <w:t>QUE</w:t>
            </w:r>
            <w:r>
              <w:t xml:space="preserve">: </w:t>
            </w:r>
            <w:r>
              <w:rPr>
                <w:color w:val="00B0F0"/>
              </w:rPr>
              <w:t>o usuário cadastrado acessa a tela de login</w:t>
            </w:r>
          </w:p>
          <w:p w14:paraId="2C48CDD6" w14:textId="77777777" w:rsidR="005F7AE4" w:rsidRDefault="005F7AE4">
            <w:pPr>
              <w:spacing w:before="60" w:after="60"/>
              <w:ind w:left="168"/>
            </w:pPr>
            <w:r>
              <w:rPr>
                <w:b/>
                <w:bCs/>
              </w:rPr>
              <w:t>QUANDO</w:t>
            </w:r>
            <w:r>
              <w:t xml:space="preserve">: </w:t>
            </w:r>
            <w:r>
              <w:rPr>
                <w:color w:val="00B0F0"/>
              </w:rPr>
              <w:t xml:space="preserve">ele não consegue lembrar seu </w:t>
            </w:r>
            <w:r>
              <w:rPr>
                <w:b/>
                <w:bCs/>
                <w:color w:val="00B0F0"/>
              </w:rPr>
              <w:t>nome de usuário</w:t>
            </w:r>
            <w:r>
              <w:rPr>
                <w:color w:val="00B0F0"/>
              </w:rPr>
              <w:t xml:space="preserve">  </w:t>
            </w:r>
          </w:p>
          <w:p w14:paraId="000D5B98" w14:textId="77777777" w:rsidR="005F7AE4" w:rsidRDefault="005F7AE4">
            <w:pPr>
              <w:spacing w:before="60" w:after="60"/>
              <w:ind w:left="168"/>
            </w:pPr>
            <w:r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ele é pode acionar o link “</w:t>
            </w:r>
            <w:r>
              <w:rPr>
                <w:b/>
                <w:bCs/>
                <w:color w:val="00B0F0"/>
              </w:rPr>
              <w:t>esqueceu seu login?</w:t>
            </w:r>
            <w:r>
              <w:rPr>
                <w:color w:val="00B0F0"/>
              </w:rPr>
              <w:t xml:space="preserve">” para ser redirecionado à tela de recuperação de login, onde irá fornecer o CPF para poder receber questionamentos de identificação escolhidos no momento do cadastro (p. ex. “qual a cidade natal do seu pai?”, “qual o nome do seu pet?”, “qual o seu time?”, ...). Se as respostas corresponderem ao seu cadastro, ele receberá seu nome de usuário no e-mail cadastrado. Caso contrário, ele precisará esperar 30 minutos para solicitar novos questionamentos de identificação. </w:t>
            </w:r>
          </w:p>
        </w:tc>
      </w:tr>
      <w:tr w:rsidR="005F7AE4" w14:paraId="2B937704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3E3FD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240E0FD1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3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19386" w14:textId="77777777" w:rsidR="005F7AE4" w:rsidRDefault="005F7AE4">
            <w:pPr>
              <w:spacing w:before="60" w:after="60"/>
              <w:ind w:left="168"/>
              <w:rPr>
                <w:color w:val="00B0F0"/>
              </w:rPr>
            </w:pPr>
            <w:r>
              <w:rPr>
                <w:b/>
                <w:bCs/>
              </w:rPr>
              <w:t>DADO</w:t>
            </w:r>
            <w:r>
              <w:t xml:space="preserve"> </w:t>
            </w:r>
            <w:r>
              <w:rPr>
                <w:b/>
                <w:bCs/>
              </w:rPr>
              <w:t>QUE</w:t>
            </w:r>
            <w:r>
              <w:t xml:space="preserve">: </w:t>
            </w:r>
            <w:r>
              <w:rPr>
                <w:color w:val="00B0F0"/>
              </w:rPr>
              <w:t>o usuário cadastrado acessa a tela de login</w:t>
            </w:r>
          </w:p>
          <w:p w14:paraId="68056A46" w14:textId="77777777" w:rsidR="005F7AE4" w:rsidRDefault="005F7AE4">
            <w:pPr>
              <w:spacing w:before="60" w:after="60"/>
              <w:ind w:left="168"/>
            </w:pPr>
            <w:r>
              <w:rPr>
                <w:b/>
                <w:bCs/>
              </w:rPr>
              <w:t>QUANDO</w:t>
            </w:r>
            <w:r>
              <w:t xml:space="preserve">: </w:t>
            </w:r>
            <w:r>
              <w:rPr>
                <w:color w:val="00B0F0"/>
              </w:rPr>
              <w:t xml:space="preserve">ele não consegue lembrar sua </w:t>
            </w:r>
            <w:r>
              <w:rPr>
                <w:b/>
                <w:bCs/>
                <w:color w:val="00B0F0"/>
              </w:rPr>
              <w:t>senha</w:t>
            </w:r>
            <w:r>
              <w:rPr>
                <w:color w:val="00B0F0"/>
              </w:rPr>
              <w:t xml:space="preserve">  </w:t>
            </w:r>
          </w:p>
          <w:p w14:paraId="32CADD2B" w14:textId="77777777" w:rsidR="005F7AE4" w:rsidRDefault="005F7AE4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ele é pode acionar o link “</w:t>
            </w:r>
            <w:r>
              <w:rPr>
                <w:b/>
                <w:bCs/>
                <w:color w:val="00B0F0"/>
              </w:rPr>
              <w:t>esqueceu sua senha?</w:t>
            </w:r>
            <w:r>
              <w:rPr>
                <w:color w:val="00B0F0"/>
              </w:rPr>
              <w:t xml:space="preserve">” para ser redirecionado à tela de recuperação de senha, onde irá fornecer seu e-mail onde irá receber o link de acesso à tela de redefinição da sua senha. </w:t>
            </w:r>
          </w:p>
        </w:tc>
      </w:tr>
    </w:tbl>
    <w:p w14:paraId="52C6E70A" w14:textId="46FF8D31" w:rsidR="005F7AE4" w:rsidRDefault="005F7AE4" w:rsidP="005F7AE4">
      <w:pPr>
        <w:pStyle w:val="Legenda"/>
        <w:rPr>
          <w:noProof/>
        </w:rPr>
      </w:pPr>
      <w:bookmarkStart w:id="18" w:name="_Toc161760122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  <w:r>
        <w:t xml:space="preserve"> – Exemplo 2: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  <w:bookmarkEnd w:id="18"/>
    </w:p>
    <w:p w14:paraId="04D5BACE" w14:textId="339A534F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BC81B0A" w14:textId="77777777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54D85F2D" w:rsidR="00FA629D" w:rsidRDefault="00FA629D" w:rsidP="00FA629D">
      <w:pPr>
        <w:pStyle w:val="Ttulo1"/>
      </w:pPr>
      <w:r>
        <w:lastRenderedPageBreak/>
        <w:t xml:space="preserve">ARTEFATO 6: </w:t>
      </w:r>
      <w:r w:rsidR="00723C3B">
        <w:t>Modelo Relacional</w:t>
      </w:r>
      <w:bookmarkEnd w:id="17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7D6A0B93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Pr="0089163D">
              <w:t xml:space="preserve"> 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44E7C76C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98709" cy="476929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8BC5EF4" w:rsidR="00FA629D" w:rsidRDefault="00FA629D" w:rsidP="0089163D">
      <w:pPr>
        <w:pStyle w:val="Legenda"/>
        <w:spacing w:before="120"/>
      </w:pPr>
      <w:bookmarkStart w:id="19" w:name="_Toc96267031"/>
      <w:bookmarkStart w:id="20" w:name="_Toc161760123"/>
      <w:r>
        <w:t xml:space="preserve">Figura </w:t>
      </w:r>
      <w:r w:rsidR="009D7FD7">
        <w:fldChar w:fldCharType="begin"/>
      </w:r>
      <w:r w:rsidR="009D7FD7">
        <w:instrText xml:space="preserve"> SEQ Figura \* ARABIC </w:instrText>
      </w:r>
      <w:r w:rsidR="009D7FD7">
        <w:fldChar w:fldCharType="separate"/>
      </w:r>
      <w:r w:rsidR="005F7AE4">
        <w:rPr>
          <w:noProof/>
        </w:rPr>
        <w:t>7</w:t>
      </w:r>
      <w:r w:rsidR="009D7FD7"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9"/>
      <w:bookmarkEnd w:id="20"/>
    </w:p>
    <w:p w14:paraId="1A47CEC0" w14:textId="77777777" w:rsidR="00FA629D" w:rsidRDefault="00FA629D"/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21" w:name="_Toc158902410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1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0F713D8C" w:rsidR="00197E9C" w:rsidRDefault="00197E9C" w:rsidP="007E636E">
      <w:pPr>
        <w:pStyle w:val="Legenda"/>
        <w:spacing w:before="120"/>
      </w:pPr>
      <w:bookmarkStart w:id="22" w:name="_Toc96277162"/>
      <w:bookmarkStart w:id="23" w:name="_Toc161760124"/>
      <w:r>
        <w:t xml:space="preserve">Figura </w:t>
      </w:r>
      <w:r w:rsidR="009D7FD7">
        <w:fldChar w:fldCharType="begin"/>
      </w:r>
      <w:r w:rsidR="009D7FD7">
        <w:instrText xml:space="preserve"> SEQ Figura \* ARABIC </w:instrText>
      </w:r>
      <w:r w:rsidR="009D7FD7">
        <w:fldChar w:fldCharType="separate"/>
      </w:r>
      <w:r w:rsidR="005F7AE4">
        <w:rPr>
          <w:noProof/>
        </w:rPr>
        <w:t>8</w:t>
      </w:r>
      <w:r w:rsidR="009D7FD7">
        <w:rPr>
          <w:noProof/>
        </w:rP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2"/>
      <w:bookmarkEnd w:id="23"/>
    </w:p>
    <w:p w14:paraId="4F753F37" w14:textId="77777777" w:rsidR="0090282B" w:rsidRPr="0090282B" w:rsidRDefault="0090282B" w:rsidP="0090282B">
      <w:pPr>
        <w:pStyle w:val="CorpodeTexto"/>
      </w:pPr>
    </w:p>
    <w:p w14:paraId="05754B9D" w14:textId="3846745B" w:rsidR="0090282B" w:rsidRDefault="0090282B" w:rsidP="0090282B">
      <w:pPr>
        <w:pStyle w:val="Ttulo1"/>
      </w:pPr>
      <w:bookmarkStart w:id="24" w:name="_Toc158902411"/>
      <w:r>
        <w:lastRenderedPageBreak/>
        <w:t xml:space="preserve">ARTEFATO 8: </w:t>
      </w:r>
      <w:r w:rsidR="00A11E09">
        <w:t>Diagrama de Atividades</w:t>
      </w:r>
      <w:bookmarkEnd w:id="24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6E11B480" w:rsidR="00C253D8" w:rsidRDefault="00C253D8" w:rsidP="00C253D8">
      <w:pPr>
        <w:pStyle w:val="Legenda"/>
        <w:spacing w:before="120"/>
      </w:pPr>
      <w:bookmarkStart w:id="25" w:name="_Toc161760125"/>
      <w:r>
        <w:t xml:space="preserve">Figura </w:t>
      </w:r>
      <w:r w:rsidR="009D7FD7">
        <w:fldChar w:fldCharType="begin"/>
      </w:r>
      <w:r w:rsidR="009D7FD7">
        <w:instrText xml:space="preserve"> SEQ Figura \* ARABIC </w:instrText>
      </w:r>
      <w:r w:rsidR="009D7FD7">
        <w:fldChar w:fldCharType="separate"/>
      </w:r>
      <w:r w:rsidR="005F7AE4">
        <w:rPr>
          <w:noProof/>
        </w:rPr>
        <w:t>9</w:t>
      </w:r>
      <w:r w:rsidR="009D7FD7"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5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6" w:name="_Toc158902412"/>
      <w:r>
        <w:lastRenderedPageBreak/>
        <w:t>REFERÊNCIA BIBLIOGRÁFICAS</w:t>
      </w:r>
      <w:bookmarkEnd w:id="26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8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19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0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1"/>
      <w:footerReference w:type="default" r:id="rId22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55EDC" w14:textId="77777777" w:rsidR="005973FB" w:rsidRDefault="005973FB" w:rsidP="004E16B3">
      <w:pPr>
        <w:spacing w:after="0" w:line="240" w:lineRule="auto"/>
      </w:pPr>
      <w:r>
        <w:separator/>
      </w:r>
    </w:p>
  </w:endnote>
  <w:endnote w:type="continuationSeparator" w:id="0">
    <w:p w14:paraId="39EAA571" w14:textId="77777777" w:rsidR="005973FB" w:rsidRDefault="005973FB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75F03" w14:textId="77777777" w:rsidR="005973FB" w:rsidRDefault="005973FB" w:rsidP="004E16B3">
      <w:pPr>
        <w:spacing w:after="0" w:line="240" w:lineRule="auto"/>
      </w:pPr>
      <w:r>
        <w:separator/>
      </w:r>
    </w:p>
  </w:footnote>
  <w:footnote w:type="continuationSeparator" w:id="0">
    <w:p w14:paraId="12A7413E" w14:textId="77777777" w:rsidR="005973FB" w:rsidRDefault="005973FB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3820153">
    <w:abstractNumId w:val="13"/>
  </w:num>
  <w:num w:numId="2" w16cid:durableId="2078625988">
    <w:abstractNumId w:val="5"/>
  </w:num>
  <w:num w:numId="3" w16cid:durableId="808475758">
    <w:abstractNumId w:val="16"/>
  </w:num>
  <w:num w:numId="4" w16cid:durableId="904489272">
    <w:abstractNumId w:val="12"/>
  </w:num>
  <w:num w:numId="5" w16cid:durableId="1756046248">
    <w:abstractNumId w:val="9"/>
  </w:num>
  <w:num w:numId="6" w16cid:durableId="2090886969">
    <w:abstractNumId w:val="11"/>
  </w:num>
  <w:num w:numId="7" w16cid:durableId="2078816206">
    <w:abstractNumId w:val="3"/>
  </w:num>
  <w:num w:numId="8" w16cid:durableId="1028986548">
    <w:abstractNumId w:val="0"/>
  </w:num>
  <w:num w:numId="9" w16cid:durableId="12729333">
    <w:abstractNumId w:val="2"/>
  </w:num>
  <w:num w:numId="10" w16cid:durableId="952441920">
    <w:abstractNumId w:val="7"/>
  </w:num>
  <w:num w:numId="11" w16cid:durableId="1598713502">
    <w:abstractNumId w:val="11"/>
    <w:lvlOverride w:ilvl="0">
      <w:startOverride w:val="1"/>
    </w:lvlOverride>
  </w:num>
  <w:num w:numId="12" w16cid:durableId="813302205">
    <w:abstractNumId w:val="14"/>
  </w:num>
  <w:num w:numId="13" w16cid:durableId="47149074">
    <w:abstractNumId w:val="6"/>
  </w:num>
  <w:num w:numId="14" w16cid:durableId="1533415496">
    <w:abstractNumId w:val="8"/>
  </w:num>
  <w:num w:numId="15" w16cid:durableId="356273095">
    <w:abstractNumId w:val="10"/>
  </w:num>
  <w:num w:numId="16" w16cid:durableId="63570639">
    <w:abstractNumId w:val="15"/>
  </w:num>
  <w:num w:numId="17" w16cid:durableId="373577827">
    <w:abstractNumId w:val="4"/>
  </w:num>
  <w:num w:numId="18" w16cid:durableId="6843305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80C6D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49C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973FB"/>
    <w:rsid w:val="005A0BE0"/>
    <w:rsid w:val="005A1A89"/>
    <w:rsid w:val="005A64E6"/>
    <w:rsid w:val="005B22A9"/>
    <w:rsid w:val="005B3C1C"/>
    <w:rsid w:val="005C35AE"/>
    <w:rsid w:val="005D1A23"/>
    <w:rsid w:val="005D329A"/>
    <w:rsid w:val="005D7D71"/>
    <w:rsid w:val="005F5914"/>
    <w:rsid w:val="005F7AE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2F27"/>
    <w:rsid w:val="006854F1"/>
    <w:rsid w:val="00694EB1"/>
    <w:rsid w:val="006A3101"/>
    <w:rsid w:val="006A4FD5"/>
    <w:rsid w:val="006A7818"/>
    <w:rsid w:val="006C6B39"/>
    <w:rsid w:val="006C7020"/>
    <w:rsid w:val="006C7D5C"/>
    <w:rsid w:val="006E04E7"/>
    <w:rsid w:val="006E52CB"/>
    <w:rsid w:val="006E7BC3"/>
    <w:rsid w:val="006F420B"/>
    <w:rsid w:val="006F6957"/>
    <w:rsid w:val="00710F3C"/>
    <w:rsid w:val="00714DB9"/>
    <w:rsid w:val="00716179"/>
    <w:rsid w:val="00723C3B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F28"/>
    <w:rsid w:val="008D61E7"/>
    <w:rsid w:val="008D782E"/>
    <w:rsid w:val="008E2C4E"/>
    <w:rsid w:val="008E5A0C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B5AFB"/>
    <w:rsid w:val="009C2DAD"/>
    <w:rsid w:val="009D0DFC"/>
    <w:rsid w:val="009D7FD7"/>
    <w:rsid w:val="009F2217"/>
    <w:rsid w:val="009F2AB8"/>
    <w:rsid w:val="00A03D35"/>
    <w:rsid w:val="00A050C2"/>
    <w:rsid w:val="00A05DE2"/>
    <w:rsid w:val="00A11E09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754C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A64AC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76EAF"/>
    <w:rsid w:val="00C76FF2"/>
    <w:rsid w:val="00C84A37"/>
    <w:rsid w:val="00C93E38"/>
    <w:rsid w:val="00CB3205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yperlink" Target="https://speakerdeck.com/fabiogr/product-backlog-building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productbacklogbuilding.com/canvas/PBB_Canvas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2a5a3ea-34f0-4e33-ad2d-7c0399ee700f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D8DED890D0E34F9DF84E8ADAF12D50" ma:contentTypeVersion="13" ma:contentTypeDescription="Create a new document." ma:contentTypeScope="" ma:versionID="250152af36c843a7ae139eba412c3269">
  <xsd:schema xmlns:xsd="http://www.w3.org/2001/XMLSchema" xmlns:xs="http://www.w3.org/2001/XMLSchema" xmlns:p="http://schemas.microsoft.com/office/2006/metadata/properties" xmlns:ns3="a2a5a3ea-34f0-4e33-ad2d-7c0399ee700f" xmlns:ns4="eb9aca11-4d91-4ba0-8f2a-24237a7030ff" targetNamespace="http://schemas.microsoft.com/office/2006/metadata/properties" ma:root="true" ma:fieldsID="b8357153262cc85a5321b7289fd8292f" ns3:_="" ns4:_="">
    <xsd:import namespace="a2a5a3ea-34f0-4e33-ad2d-7c0399ee700f"/>
    <xsd:import namespace="eb9aca11-4d91-4ba0-8f2a-24237a7030f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a5a3ea-34f0-4e33-ad2d-7c0399ee70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9aca11-4d91-4ba0-8f2a-24237a7030f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www.w3.org/XML/1998/namespace"/>
    <ds:schemaRef ds:uri="a2a5a3ea-34f0-4e33-ad2d-7c0399ee700f"/>
    <ds:schemaRef ds:uri="eb9aca11-4d91-4ba0-8f2a-24237a7030ff"/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5EFFEB5-50AF-436E-8928-66EE21286F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a5a3ea-34f0-4e33-ad2d-7c0399ee700f"/>
    <ds:schemaRef ds:uri="eb9aca11-4d91-4ba0-8f2a-24237a7030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463</Words>
  <Characters>7904</Characters>
  <Application>Microsoft Office Word</Application>
  <DocSecurity>0</DocSecurity>
  <Lines>65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9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Icaro Lima Kuchanovicz</cp:lastModifiedBy>
  <cp:revision>2</cp:revision>
  <dcterms:created xsi:type="dcterms:W3CDTF">2024-03-24T16:23:00Z</dcterms:created>
  <dcterms:modified xsi:type="dcterms:W3CDTF">2024-03-24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D8DED890D0E34F9DF84E8ADAF12D50</vt:lpwstr>
  </property>
</Properties>
</file>